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B89FA" w14:textId="1DA8724E" w:rsidR="00053B2C" w:rsidRDefault="00AB21D9">
      <w:r>
        <w:t>This is my makeup assignment for Dec-4</w:t>
      </w:r>
      <w:r w:rsidRPr="00AB21D9">
        <w:rPr>
          <w:vertAlign w:val="superscript"/>
        </w:rPr>
        <w:t>th</w:t>
      </w:r>
      <w:r>
        <w:t>.</w:t>
      </w:r>
      <w:r>
        <w:br/>
      </w:r>
      <w:r>
        <w:br/>
        <w:t>In this week</w:t>
      </w:r>
      <w:r w:rsidR="002B0A5D">
        <w:t>'s</w:t>
      </w:r>
      <w:r>
        <w:t xml:space="preserve"> reading</w:t>
      </w:r>
      <w:r w:rsidR="002B0A5D">
        <w:t>,</w:t>
      </w:r>
      <w:r>
        <w:t xml:space="preserve"> there was a story of how our pioneers had to struggle from the foundation of the church to the settlement in Utah valley. </w:t>
      </w:r>
      <w:r w:rsidR="002B0A5D">
        <w:t>T</w:t>
      </w:r>
      <w:r>
        <w:t xml:space="preserve">he first reading describes how prophets and apostles of old left Ohio and came to Nauvoo. They were forced to leave from there. Even Joseph </w:t>
      </w:r>
      <w:r w:rsidR="002B0A5D">
        <w:t>S</w:t>
      </w:r>
      <w:r>
        <w:t>mith and his brother w</w:t>
      </w:r>
      <w:r w:rsidR="002B0A5D">
        <w:t>ere</w:t>
      </w:r>
      <w:r>
        <w:t xml:space="preserve"> killed </w:t>
      </w:r>
      <w:r w:rsidR="002B0A5D">
        <w:t xml:space="preserve">when </w:t>
      </w:r>
      <w:r>
        <w:t>they’re in jail. They completed the first t</w:t>
      </w:r>
      <w:r w:rsidR="002B0A5D">
        <w:t>im</w:t>
      </w:r>
      <w:r>
        <w:t>e there but soon they had to leave. They walked all the way from Illinois to Salt Lake valley in wagon</w:t>
      </w:r>
      <w:r w:rsidR="002B0A5D">
        <w:t>s</w:t>
      </w:r>
      <w:r>
        <w:t xml:space="preserve"> and </w:t>
      </w:r>
      <w:r w:rsidR="002B0A5D">
        <w:t xml:space="preserve">with </w:t>
      </w:r>
      <w:r>
        <w:t xml:space="preserve">some supply. The president of that time Brigham Young decided to live and populate Utah territory. </w:t>
      </w:r>
      <w:r>
        <w:br/>
        <w:t>Even after th</w:t>
      </w:r>
      <w:r w:rsidR="002B0A5D">
        <w:t>e</w:t>
      </w:r>
      <w:r>
        <w:t xml:space="preserve">n they had a clash between the native Indians. It wasn’t their </w:t>
      </w:r>
      <w:proofErr w:type="gramStart"/>
      <w:r>
        <w:t>land</w:t>
      </w:r>
      <w:proofErr w:type="gramEnd"/>
      <w:r>
        <w:t xml:space="preserve"> so they had to take some of the barren land</w:t>
      </w:r>
      <w:r w:rsidR="002B0A5D">
        <w:t>s</w:t>
      </w:r>
      <w:r>
        <w:t xml:space="preserve"> where nothing ever grew. It was mentioned in the reading that few incidents and </w:t>
      </w:r>
      <w:r w:rsidR="002B0A5D">
        <w:t xml:space="preserve">the </w:t>
      </w:r>
      <w:r>
        <w:t xml:space="preserve">small fight happened between Indians and Mormons. The Indians in Utah never interacted with Americans in a way they did at this point. These people were there to settle down and they were not going anywhere. There </w:t>
      </w:r>
      <w:r w:rsidR="002B0A5D">
        <w:t>were</w:t>
      </w:r>
      <w:r>
        <w:t xml:space="preserve"> also some people who made a group to join </w:t>
      </w:r>
      <w:r w:rsidR="002B0A5D">
        <w:t xml:space="preserve">the </w:t>
      </w:r>
      <w:r>
        <w:t xml:space="preserve">war against Mexico. These people later involved in </w:t>
      </w:r>
      <w:r w:rsidR="002B0A5D">
        <w:t xml:space="preserve">a </w:t>
      </w:r>
      <w:r>
        <w:t>terrible massacre where 120 people were murdered including child</w:t>
      </w:r>
      <w:r w:rsidR="002B0A5D">
        <w:t>ren</w:t>
      </w:r>
      <w:r>
        <w:t xml:space="preserve"> and women. </w:t>
      </w:r>
      <w:r w:rsidR="002B0A5D">
        <w:t xml:space="preserve">They were members of the church and rebel group associated with the church even though there was no direct order from the president for that cause. Honestly, a lot of things were not clear. The war was supposed to happen. It is obvious when you take over someone else land. But after years and years, they started to live in peace and harmony with native people. There was also the mentioning of Utah war when governor, </w:t>
      </w:r>
      <w:proofErr w:type="gramStart"/>
      <w:r w:rsidR="002B0A5D">
        <w:t>president</w:t>
      </w:r>
      <w:proofErr w:type="gramEnd"/>
      <w:r w:rsidR="002B0A5D">
        <w:t xml:space="preserve"> Brigham young was thrown from power by the federal government. </w:t>
      </w:r>
      <w:r w:rsidR="002B0A5D">
        <w:br/>
        <w:t>After it came the 20</w:t>
      </w:r>
      <w:r w:rsidR="002B0A5D" w:rsidRPr="002B0A5D">
        <w:rPr>
          <w:vertAlign w:val="superscript"/>
        </w:rPr>
        <w:t>th</w:t>
      </w:r>
      <w:r w:rsidR="002B0A5D">
        <w:t xml:space="preserve"> century and the revelation that gave black men a priesthood authority. Utah governor and president of the church had to deal with slavery and their master who came from the south after the civil war in the 1800’s. The right to black men came in 1970 which I believe is after the civil rights movement. The church has some black history. But at the same time, they haven’t done what </w:t>
      </w:r>
      <w:bookmarkStart w:id="0" w:name="_GoBack"/>
      <w:bookmarkEnd w:id="0"/>
      <w:r w:rsidR="002B0A5D">
        <w:t xml:space="preserve">the federal government and the federal court wanted they might be thrown from power. </w:t>
      </w:r>
    </w:p>
    <w:sectPr w:rsidR="00053B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NjQ3tzQwMbIwsjRQ0lEKTi0uzszPAykwrAUA+Gy3mywAAAA="/>
  </w:docVars>
  <w:rsids>
    <w:rsidRoot w:val="00AB21D9"/>
    <w:rsid w:val="00053B2C"/>
    <w:rsid w:val="002B0A5D"/>
    <w:rsid w:val="00AB2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37A6D"/>
  <w15:chartTrackingRefBased/>
  <w15:docId w15:val="{8BE30362-C6E6-4E97-959C-C798BF8A2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31</Words>
  <Characters>188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12-16T01:02:00Z</dcterms:created>
  <dcterms:modified xsi:type="dcterms:W3CDTF">2019-12-16T01:21:00Z</dcterms:modified>
</cp:coreProperties>
</file>